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Italy</w:t>
      </w:r>
      <w:r>
        <w:t xml:space="preserve"> </w:t>
      </w:r>
      <w:r>
        <w:t xml:space="preserve">Rome</w:t>
      </w:r>
    </w:p>
    <w:bookmarkStart w:id="21" w:name="scholarship-application-letter"/>
    <w:p>
      <w:pPr>
        <w:pStyle w:val="Heading1"/>
      </w:pPr>
      <w:r>
        <w:t xml:space="preserve">SCHOLARSHIP APPLICATION LETTER</w:t>
      </w:r>
    </w:p>
    <w:bookmarkStart w:id="20" w:name="Xc0adbb889a6c539a00f99dfe5e3b2d7d7c60214"/>
    <w:p>
      <w:pPr>
        <w:pStyle w:val="Heading2"/>
      </w:pPr>
      <w:r>
        <w:t xml:space="preserve">PARAMEDIC PROGRAM AT ROME ACADEMY OF HEALTH SCIENCES</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Rome Academy of Health Sciences</w:t>
      </w:r>
      <w:r>
        <w:br/>
      </w:r>
      <w:r>
        <w:t xml:space="preserve">Via di Villa Giulia, 17</w:t>
      </w:r>
      <w:r>
        <w:br/>
      </w:r>
      <w:r>
        <w:t xml:space="preserve">00186 Roma, Italy</w:t>
      </w:r>
    </w:p>
    <w:bookmarkStart w:id="22" w:name="Xd11574c7d0e95d60a2d6143b9019c32278846d8"/>
    <w:p>
      <w:pPr>
        <w:pStyle w:val="Heading3"/>
      </w:pPr>
      <w:r>
        <w:t xml:space="preserve">SUBJECT: FORMAL APPLICATION FOR PARAMEDIC SCHOLARSHIP TO STUDY IN ITALY ROME</w:t>
      </w:r>
    </w:p>
    <w:p>
      <w:pPr>
        <w:pStyle w:val="FirstParagraph"/>
      </w:pPr>
      <w:r>
        <w:t xml:space="preserve">Dear Esteemed Scholarship Committee,</w:t>
      </w:r>
    </w:p>
    <w:p>
      <w:pPr>
        <w:pStyle w:val="BodyText"/>
      </w:pPr>
      <w:r>
        <w:t xml:space="preserve">It is with profound enthusiasm and unwavering dedication that I submit my application for the prestigious Paramedic Scholarship at Rome Academy of Health Sciences in Italy Rome. Having dedicated five years to emergency medical services in my home country, I have come to understand that the pinnacle of paramedic excellence resides where ancient healing traditions meet cutting-edge modern medicine—precisely within the historic and innovative healthcare ecosystem of Italy Rome. This Scholarship Application Letter serves as both a testament to my professional journey and a blueprint for how your institution will empower me to become a transformative force in emergency medical care across Europe.</w:t>
      </w:r>
    </w:p>
    <w:p>
      <w:pPr>
        <w:pStyle w:val="BodyText"/>
      </w:pPr>
      <w:r>
        <w:t xml:space="preserve">My fascination with emergency medicine began during my high school years when I volunteered at local ambulance services. Witnessing the immediate life-saving impact of paramedics during cardiac arrests and trauma incidents ignited a lifelong commitment. I pursued an Emergency Medical Technician (EMT) certification, followed by a two-year paramedic diploma program where I excelled in clinical rotations across 12 emergency departments. In my current role as a Senior Paramedic with City Ambulance Service, I have responded to over 3,500 critical calls—ranging from mountain rescue operations in the Apennines to urban trauma scenarios—developing advanced skills in ACLS, PALS, and crisis leadership. Yet I recognize that Italy Rome represents more than just an academic destination; it is where I can master the sophisticated triage systems and integrated emergency response models that define European healthcare excellence.</w:t>
      </w:r>
    </w:p>
    <w:p>
      <w:pPr>
        <w:pStyle w:val="BodyText"/>
      </w:pPr>
      <w:r>
        <w:t xml:space="preserve">What compels me toward studying in Italy Rome specifically is the unparalleled synergy between historical medical heritage and contemporary innovation. The Rome Academy of Health Sciences stands at the intersection of this legacy—the same city where Hippocrates' teachings were preserved, now houses facilities equipped with AI-driven emergency simulation centers and partnerships with ASL (Azienda Sanitaria Locale) hospitals managing over 10 million citizens. I am particularly drawn to Professor Bianchi's research on "Urban Emergency Response Systems in Historical Cities," which directly addresses the unique challenges of navigating Rome's ancient streets during medical crises. My proposed thesis, "Optimizing Paramedic Response Time in Heritage City Environments," aligns precisely with this institutional expertise—a project I believe could significantly benefit Rome’s emergency services as they modernize for tourism-driven urban density.</w:t>
      </w:r>
    </w:p>
    <w:p>
      <w:pPr>
        <w:pStyle w:val="BodyText"/>
      </w:pPr>
      <w:r>
        <w:t xml:space="preserve">The financial barrier to pursuing this advanced training has been my greatest obstacle. While my current salary supports basic living expenses, the €18,500 annual tuition and €9,200 housing costs for the Paramedic Advanced Studies program would require significant personal savings—resources I have invested in community first-aid training initiatives. This scholarship is not merely financial aid; it is an investment in a future healthcare provider who will remain committed to Italy's public health ecosystem. As someone deeply familiar with resource constraints from my work in underserved regions, I understand the critical need for accessible high-quality paramedic education across Europe. Your support would enable me to fully engage in Rome Academy’s 15-month clinical residency at Spedali Riuniti di Roma, where I will contribute as a bilingual (English-Italian) field instructor during training exercises.</w:t>
      </w:r>
    </w:p>
    <w:p>
      <w:pPr>
        <w:pStyle w:val="BodyText"/>
      </w:pPr>
      <w:r>
        <w:t xml:space="preserve">Beyond academic rigor, my application reflects deep cultural commitment. Having studied Italian for four years and completed an internship at Ospedale Sant’Andrea in Rome last summer, I speak fluent Italian and understand the nuanced healthcare culture of Italy. I have already initiated partnerships with three Roma-based non-profits to establish free first-aid workshops for migrant communities—demonstrating my intent to integrate into Rome's social fabric immediately upon arrival. This Scholarship Application Letter must emphasize that my presence in Italy Rome would not be passive study, but active contribution: I have secured preliminary agreements with the ASL RM-1 emergency network to implement a student-led mobile trauma unit during summer 2025.</w:t>
      </w:r>
    </w:p>
    <w:p>
      <w:pPr>
        <w:pStyle w:val="BodyText"/>
      </w:pPr>
      <w:r>
        <w:t xml:space="preserve">The significance of this scholarship extends beyond my personal trajectory. As Europe faces aging populations and rising emergency cases, Italy Rome's paramedic system serves as a model for the continent. I aim to develop a scalable "Heritage City Paramedic Protocol" that balances historical site preservation with rapid medical response—a framework applicable not only to Rome but to cities like Athens, Lisbon, and Kyoto. My long-term vision includes founding the European Emergency Response Network (EERN), headquartered in Rome, which would train paramedics specifically for historic urban environments. With your scholarship support, I will become a bridge between traditional emergency care and modern technological integration—precisely the mission of Italy Rome’s healthcare innovators.</w:t>
      </w:r>
    </w:p>
    <w:p>
      <w:pPr>
        <w:pStyle w:val="BodyText"/>
      </w:pPr>
      <w:r>
        <w:t xml:space="preserve">I understand that the Rome Academy seeks candidates who embody both technical mastery and humanitarian spirit. My resume reflects five years of field experience with a 98% patient satisfaction rate, but what truly distinguishes me is my community-focused approach. During the 2023 heatwave crisis in Southern Italy, I coordinated volunteer paramedics to establish cooling centers in Rome’s historic districts—reducing heat-related emergencies by 34%. This initiative aligns with the Academy’s core value of "Healthcare as Social Solidarity," a philosophy I have practiced daily. In Italy Rome, I will channel this commitment into research that directly serves the city's most vulnerable populations.</w:t>
      </w:r>
    </w:p>
    <w:p>
      <w:pPr>
        <w:pStyle w:val="BodyText"/>
      </w:pPr>
      <w:r>
        <w:t xml:space="preserve">The path to becoming a globally competent paramedic requires immersion in the very environment where best practices emerge. Italy Rome is not merely a location on a map—it is the living laboratory of European emergency medicine, where centuries of medical wisdom converge with digital health innovation. By awarding this scholarship, you invest not in an individual student, but in a future leader who will strengthen Rome’s healthcare legacy while pioneering solutions for cities worldwide. I am prepared to contribute my skills immediately upon arrival as a peer mentor during clinical rotations and to co-author research papers on urban emergency systems with your faculty.</w:t>
      </w:r>
    </w:p>
    <w:p>
      <w:pPr>
        <w:pStyle w:val="BodyText"/>
      </w:pPr>
      <w:r>
        <w:t xml:space="preserve">In closing, I reiterate that this Scholarship Application Letter represents more than an academic pursuit—it is a pledge to honor Italy Rome's medical heritage while forging its future. I have attached comprehensive documentation including letters of recommendation from my supervising physician at City Ambulance Service, evidence of my Italian language certification (CELI B2), and a preliminary research proposal approved by the Department of Public Health at Sapienza University. With your support, I will transform this opportunity into measurable impact for Rome’s communities and Europe’s emergency response standards. Thank you for considering my application to join the next generation of healthcare pioneers in Italy Rome.</w:t>
      </w:r>
    </w:p>
    <w:p>
      <w:pPr>
        <w:pStyle w:val="BodyText"/>
      </w:pPr>
      <w:r>
        <w:t xml:space="preserve">Sincerely,</w:t>
      </w:r>
      <w:r>
        <w:br/>
      </w:r>
      <w:r>
        <w:t xml:space="preserve">[Your Full Name]</w:t>
      </w:r>
      <w:r>
        <w:br/>
      </w:r>
      <w:r>
        <w:t xml:space="preserve">Senior Paramedic, City Ambulance Service</w:t>
      </w:r>
      <w:r>
        <w:br/>
      </w:r>
      <w:r>
        <w:t xml:space="preserve">Certified Advanced Life Support Provider (ALS)</w:t>
      </w:r>
      <w:r>
        <w:br/>
      </w:r>
      <w:r>
        <w:t xml:space="preserve">Italian Language Proficiency: CELI B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Italy Rome</dc:title>
  <dc:creator/>
  <dc:language>en</dc:language>
  <cp:keywords/>
  <dcterms:created xsi:type="dcterms:W3CDTF">2026-07-21T05:04:04Z</dcterms:created>
  <dcterms:modified xsi:type="dcterms:W3CDTF">2026-07-21T05:04:04Z</dcterms:modified>
</cp:coreProperties>
</file>

<file path=docProps/custom.xml><?xml version="1.0" encoding="utf-8"?>
<Properties xmlns="http://schemas.openxmlformats.org/officeDocument/2006/custom-properties" xmlns:vt="http://schemas.openxmlformats.org/officeDocument/2006/docPropsVTypes"/>
</file>